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6FC4" w:rsidRPr="00A9635E" w:rsidRDefault="00AE695D" w:rsidP="00A9635E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header"/>
      <w:bookmarkStart w:id="1" w:name="Xc06a8f4bd23789bbd7040519c49173a7f61fb01"/>
      <w:bookmarkStart w:id="2" w:name="content"/>
      <w:bookmarkEnd w:id="0"/>
      <w:r w:rsidRPr="00A9635E">
        <w:rPr>
          <w:rFonts w:ascii="Times New Roman" w:hAnsi="Times New Roman" w:cs="Times New Roman"/>
          <w:color w:val="auto"/>
          <w:sz w:val="28"/>
          <w:szCs w:val="28"/>
        </w:rPr>
        <w:t>Согласие на обр</w:t>
      </w:r>
      <w:bookmarkStart w:id="3" w:name="_GoBack"/>
      <w:bookmarkEnd w:id="3"/>
      <w:r w:rsidRPr="00A9635E">
        <w:rPr>
          <w:rFonts w:ascii="Times New Roman" w:hAnsi="Times New Roman" w:cs="Times New Roman"/>
          <w:color w:val="auto"/>
          <w:sz w:val="28"/>
          <w:szCs w:val="28"/>
        </w:rPr>
        <w:t>аботку персональных данных</w:t>
      </w:r>
    </w:p>
    <w:p w:rsidR="005A6FC4" w:rsidRPr="00A9635E" w:rsidRDefault="00A9635E" w:rsidP="00AE695D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  <w:lang w:val="ru-RU"/>
        </w:rPr>
        <w:t xml:space="preserve">Настоящим я, в соответствии с Федеральным законом от 27.07.2006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A9635E">
        <w:rPr>
          <w:rFonts w:ascii="Times New Roman" w:hAnsi="Times New Roman" w:cs="Times New Roman"/>
          <w:sz w:val="28"/>
          <w:szCs w:val="28"/>
          <w:lang w:val="ru-RU"/>
        </w:rPr>
        <w:t xml:space="preserve">№ 152-ФЗ «О персональных данных», 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действуя свободно, своей волей и в </w:t>
      </w:r>
      <w:r w:rsidRPr="00A9635E">
        <w:rPr>
          <w:rFonts w:ascii="Times New Roman" w:hAnsi="Times New Roman" w:cs="Times New Roman"/>
          <w:sz w:val="28"/>
          <w:szCs w:val="28"/>
          <w:lang w:val="ru-RU"/>
        </w:rPr>
        <w:t>своих интересах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, даю </w:t>
      </w:r>
      <w:proofErr w:type="spellStart"/>
      <w:r w:rsidR="00AE695D" w:rsidRPr="00A9635E">
        <w:rPr>
          <w:rFonts w:ascii="Times New Roman" w:hAnsi="Times New Roman" w:cs="Times New Roman"/>
          <w:sz w:val="28"/>
          <w:szCs w:val="28"/>
        </w:rPr>
        <w:t>св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 согласие Государственному унитарному предприятию «Московский метропо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литен» (ИНН: 7702038150, ОГРН: 1027700096280, адрес: 129110, г. Москва, проспект Мира, д. 41, стр. 2) (далее – </w:t>
      </w:r>
      <w:r w:rsidRPr="00A9635E">
        <w:rPr>
          <w:rFonts w:ascii="Times New Roman" w:hAnsi="Times New Roman" w:cs="Times New Roman"/>
          <w:sz w:val="28"/>
          <w:szCs w:val="28"/>
          <w:lang w:val="ru-RU"/>
        </w:rPr>
        <w:t>Метрополитен</w:t>
      </w:r>
      <w:r w:rsidR="00AE695D" w:rsidRPr="00A9635E">
        <w:rPr>
          <w:rFonts w:ascii="Times New Roman" w:hAnsi="Times New Roman" w:cs="Times New Roman"/>
          <w:sz w:val="28"/>
          <w:szCs w:val="28"/>
        </w:rPr>
        <w:t>) на обработку мои</w:t>
      </w:r>
      <w:r w:rsidRPr="00A9635E">
        <w:rPr>
          <w:rFonts w:ascii="Times New Roman" w:hAnsi="Times New Roman" w:cs="Times New Roman"/>
          <w:sz w:val="28"/>
          <w:szCs w:val="28"/>
        </w:rPr>
        <w:t>х персональных данных (далее – Персональные данные</w:t>
      </w:r>
      <w:r>
        <w:rPr>
          <w:rFonts w:ascii="Times New Roman" w:hAnsi="Times New Roman" w:cs="Times New Roman"/>
          <w:sz w:val="28"/>
          <w:szCs w:val="28"/>
        </w:rPr>
        <w:t>) на следующих условиях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bookmarkStart w:id="4" w:name="персональные-данные"/>
      <w:r w:rsidRPr="00AE695D">
        <w:rPr>
          <w:rFonts w:ascii="Times New Roman" w:hAnsi="Times New Roman" w:cs="Times New Roman"/>
          <w:b/>
          <w:sz w:val="28"/>
          <w:szCs w:val="28"/>
        </w:rPr>
        <w:t>К персональн</w:t>
      </w:r>
      <w:r w:rsidRPr="00AE695D">
        <w:rPr>
          <w:rFonts w:ascii="Times New Roman" w:hAnsi="Times New Roman" w:cs="Times New Roman"/>
          <w:b/>
          <w:sz w:val="28"/>
          <w:szCs w:val="28"/>
        </w:rPr>
        <w:t xml:space="preserve">ым данным, обрабатываемым </w:t>
      </w:r>
      <w:r w:rsidR="00A9635E" w:rsidRPr="00AE695D">
        <w:rPr>
          <w:rFonts w:ascii="Times New Roman" w:hAnsi="Times New Roman" w:cs="Times New Roman"/>
          <w:b/>
          <w:sz w:val="28"/>
          <w:szCs w:val="28"/>
          <w:lang w:val="ru-RU"/>
        </w:rPr>
        <w:t>Метрополитеном</w:t>
      </w:r>
      <w:r w:rsidRPr="00AE695D">
        <w:rPr>
          <w:rFonts w:ascii="Times New Roman" w:hAnsi="Times New Roman" w:cs="Times New Roman"/>
          <w:b/>
          <w:sz w:val="28"/>
          <w:szCs w:val="28"/>
        </w:rPr>
        <w:t>, относятся</w:t>
      </w:r>
      <w:r w:rsidRPr="00A9635E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Фамилия, имя, отчество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Адрес электронной почты (E-mail)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Номер контактного телефона; </w:t>
      </w:r>
    </w:p>
    <w:p w:rsidR="005A6FC4" w:rsidRP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>- Иные персональные данные, предоставленные мной в электронном запросе (при их наличии).</w:t>
      </w:r>
    </w:p>
    <w:p w:rsidR="005A6FC4" w:rsidRPr="00AE695D" w:rsidRDefault="00AE695D" w:rsidP="00AE695D">
      <w:pPr>
        <w:pStyle w:val="2"/>
        <w:spacing w:before="0" w:after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цели-обработки-персональных-данных"/>
      <w:bookmarkEnd w:id="4"/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Цели обработки персональны</w:t>
      </w:r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х данных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Персональные данные обрабатываются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ом</w:t>
      </w:r>
      <w:r w:rsidRPr="00A9635E">
        <w:rPr>
          <w:rFonts w:ascii="Times New Roman" w:hAnsi="Times New Roman" w:cs="Times New Roman"/>
          <w:sz w:val="28"/>
          <w:szCs w:val="28"/>
        </w:rPr>
        <w:t xml:space="preserve"> для следующих целей: - Идентификация </w:t>
      </w:r>
      <w:r w:rsidRPr="00A9635E">
        <w:rPr>
          <w:rFonts w:ascii="Times New Roman" w:hAnsi="Times New Roman" w:cs="Times New Roman"/>
          <w:sz w:val="28"/>
          <w:szCs w:val="28"/>
        </w:rPr>
        <w:t>отправителя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предложения к сотрудничеству,</w:t>
      </w:r>
      <w:r w:rsidRPr="00A9635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9635E">
        <w:rPr>
          <w:rFonts w:ascii="Times New Roman" w:hAnsi="Times New Roman" w:cs="Times New Roman"/>
          <w:sz w:val="28"/>
          <w:szCs w:val="28"/>
        </w:rPr>
        <w:t>иде</w:t>
      </w:r>
      <w:proofErr w:type="spellEnd"/>
      <w:r w:rsidR="00A9635E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A9635E">
        <w:rPr>
          <w:rFonts w:ascii="Times New Roman" w:hAnsi="Times New Roman" w:cs="Times New Roman"/>
          <w:sz w:val="28"/>
          <w:szCs w:val="28"/>
        </w:rPr>
        <w:t xml:space="preserve">, </w:t>
      </w:r>
      <w:r w:rsidRPr="00A9635E">
        <w:rPr>
          <w:rFonts w:ascii="Times New Roman" w:hAnsi="Times New Roman" w:cs="Times New Roman"/>
          <w:sz w:val="28"/>
          <w:szCs w:val="28"/>
        </w:rPr>
        <w:t>разработок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, технологических решений, ноу-хау и иных </w:t>
      </w:r>
      <w:r>
        <w:rPr>
          <w:rFonts w:ascii="Times New Roman" w:hAnsi="Times New Roman" w:cs="Times New Roman"/>
          <w:sz w:val="28"/>
          <w:szCs w:val="28"/>
          <w:lang w:val="ru-RU"/>
        </w:rPr>
        <w:t>результатов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нтеллектуальной деятельности</w:t>
      </w:r>
      <w:r w:rsidRPr="00A9635E">
        <w:rPr>
          <w:rFonts w:ascii="Times New Roman" w:hAnsi="Times New Roman" w:cs="Times New Roman"/>
          <w:sz w:val="28"/>
          <w:szCs w:val="28"/>
        </w:rPr>
        <w:t>;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 - Связь со мной для рассмотрения и обсуждения направленных идей (включая разработки, технологические решения, н</w:t>
      </w:r>
      <w:r w:rsidRPr="00A9635E">
        <w:rPr>
          <w:rFonts w:ascii="Times New Roman" w:hAnsi="Times New Roman" w:cs="Times New Roman"/>
          <w:sz w:val="28"/>
          <w:szCs w:val="28"/>
        </w:rPr>
        <w:t>оу-хау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и иные </w:t>
      </w:r>
      <w:r>
        <w:rPr>
          <w:rFonts w:ascii="Times New Roman" w:hAnsi="Times New Roman" w:cs="Times New Roman"/>
          <w:sz w:val="28"/>
          <w:szCs w:val="28"/>
          <w:lang w:val="ru-RU"/>
        </w:rPr>
        <w:t>результаты интеллектуальной деятельности</w:t>
      </w:r>
      <w:r w:rsidRPr="00A9635E">
        <w:rPr>
          <w:rFonts w:ascii="Times New Roman" w:hAnsi="Times New Roman" w:cs="Times New Roman"/>
          <w:sz w:val="28"/>
          <w:szCs w:val="28"/>
        </w:rPr>
        <w:t xml:space="preserve">) и предоставления обратной связи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Информирование меня об услугах, проектах и мероприятиях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а</w:t>
      </w:r>
      <w:r w:rsidRPr="00A9635E">
        <w:rPr>
          <w:rFonts w:ascii="Times New Roman" w:hAnsi="Times New Roman" w:cs="Times New Roman"/>
          <w:sz w:val="28"/>
          <w:szCs w:val="28"/>
        </w:rPr>
        <w:t xml:space="preserve">, имеющих отношение к </w:t>
      </w:r>
      <w:r w:rsidRPr="00A9635E">
        <w:rPr>
          <w:rFonts w:ascii="Times New Roman" w:hAnsi="Times New Roman" w:cs="Times New Roman"/>
          <w:sz w:val="28"/>
          <w:szCs w:val="28"/>
        </w:rPr>
        <w:t xml:space="preserve">предложениям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Учёт и анализ направленных идей и предложений с целью совершенствования деятельности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а</w:t>
      </w:r>
      <w:r w:rsidRPr="00A9635E">
        <w:rPr>
          <w:rFonts w:ascii="Times New Roman" w:hAnsi="Times New Roman" w:cs="Times New Roman"/>
          <w:sz w:val="28"/>
          <w:szCs w:val="28"/>
        </w:rPr>
        <w:t xml:space="preserve"> и разработ</w:t>
      </w:r>
      <w:r w:rsidRPr="00A9635E">
        <w:rPr>
          <w:rFonts w:ascii="Times New Roman" w:hAnsi="Times New Roman" w:cs="Times New Roman"/>
          <w:sz w:val="28"/>
          <w:szCs w:val="28"/>
        </w:rPr>
        <w:t xml:space="preserve">ки новых проектов; </w:t>
      </w:r>
    </w:p>
    <w:p w:rsidR="005A6FC4" w:rsidRP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Выполнение иных целей, прямо связанных с направленными мной предложениями и согласованных дополнительно между мной и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ом</w:t>
      </w:r>
      <w:r w:rsidRPr="00A9635E">
        <w:rPr>
          <w:rFonts w:ascii="Times New Roman" w:hAnsi="Times New Roman" w:cs="Times New Roman"/>
          <w:sz w:val="28"/>
          <w:szCs w:val="28"/>
        </w:rPr>
        <w:t>.</w:t>
      </w:r>
    </w:p>
    <w:p w:rsidR="005A6FC4" w:rsidRPr="00AE695D" w:rsidRDefault="00AE695D" w:rsidP="00AE695D">
      <w:pPr>
        <w:pStyle w:val="2"/>
        <w:spacing w:before="0" w:after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Xb41efd6b8460f9cdd2dfffcbcd888ef7fc84e70"/>
      <w:bookmarkEnd w:id="5"/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Действия (операции) с персональными данными</w:t>
      </w:r>
    </w:p>
    <w:p w:rsidR="00A9635E" w:rsidRDefault="00A9635E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proofErr w:type="spellStart"/>
      <w:r w:rsidR="00AE695D" w:rsidRPr="00A9635E">
        <w:rPr>
          <w:rFonts w:ascii="Times New Roman" w:hAnsi="Times New Roman" w:cs="Times New Roman"/>
          <w:sz w:val="28"/>
          <w:szCs w:val="28"/>
        </w:rPr>
        <w:t>аю</w:t>
      </w:r>
      <w:proofErr w:type="spellEnd"/>
      <w:r w:rsidR="00AE695D" w:rsidRPr="00A9635E">
        <w:rPr>
          <w:rFonts w:ascii="Times New Roman" w:hAnsi="Times New Roman" w:cs="Times New Roman"/>
          <w:sz w:val="28"/>
          <w:szCs w:val="28"/>
        </w:rPr>
        <w:t xml:space="preserve"> согласие на совершение следующих действий (операций) с м</w:t>
      </w:r>
      <w:r>
        <w:rPr>
          <w:rFonts w:ascii="Times New Roman" w:hAnsi="Times New Roman" w:cs="Times New Roman"/>
          <w:sz w:val="28"/>
          <w:szCs w:val="28"/>
        </w:rPr>
        <w:t>оими Персональными данным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Сбор, систематизацию, накопление и хранение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Уточнение (обновление, изменение)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Извлечение, использование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Передачу (предоставление, доступ) и распространение; </w:t>
      </w:r>
    </w:p>
    <w:p w:rsid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- Обезличивание и блокирование; </w:t>
      </w:r>
    </w:p>
    <w:p w:rsidR="005A6FC4" w:rsidRP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>- Удаление и уничтожение Персональных данных</w:t>
      </w:r>
      <w:r w:rsidRPr="00A9635E">
        <w:rPr>
          <w:rFonts w:ascii="Times New Roman" w:hAnsi="Times New Roman" w:cs="Times New Roman"/>
          <w:sz w:val="28"/>
          <w:szCs w:val="28"/>
        </w:rPr>
        <w:t>.</w:t>
      </w:r>
    </w:p>
    <w:p w:rsidR="005A6FC4" w:rsidRPr="00A9635E" w:rsidRDefault="00AE695D" w:rsidP="00AE695D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lastRenderedPageBreak/>
        <w:t>Персональные данные могут обрабатываться с использованием автоматизированных систем, а также иными способами (включая ручную обработку).</w:t>
      </w:r>
    </w:p>
    <w:p w:rsidR="005A6FC4" w:rsidRPr="00A9635E" w:rsidRDefault="00AE695D" w:rsidP="00AE695D">
      <w:pPr>
        <w:pStyle w:val="2"/>
        <w:spacing w:before="0" w:after="0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7" w:name="передача-данных-третьим-лицам"/>
      <w:bookmarkEnd w:id="6"/>
      <w:r w:rsidRPr="00A9635E">
        <w:rPr>
          <w:rFonts w:ascii="Times New Roman" w:hAnsi="Times New Roman" w:cs="Times New Roman"/>
          <w:color w:val="auto"/>
          <w:sz w:val="28"/>
          <w:szCs w:val="28"/>
        </w:rPr>
        <w:t>Передача данных третьим лицам</w:t>
      </w:r>
      <w:r w:rsidR="00A9635E">
        <w:rPr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</w:p>
    <w:p w:rsidR="005A6FC4" w:rsidRPr="00A9635E" w:rsidRDefault="00A9635E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етрополитен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 вправе поручать обработку моих Персональных данных третьим лицам (например, IT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-подрядчикам и иным организациям), участвующим в оказании услуг </w:t>
      </w:r>
      <w:r>
        <w:rPr>
          <w:rFonts w:ascii="Times New Roman" w:hAnsi="Times New Roman" w:cs="Times New Roman"/>
          <w:sz w:val="28"/>
          <w:szCs w:val="28"/>
          <w:lang w:val="ru-RU"/>
        </w:rPr>
        <w:t>Метрополитену</w:t>
      </w:r>
      <w:r w:rsidR="00AE695D" w:rsidRPr="00A9635E">
        <w:rPr>
          <w:rFonts w:ascii="Times New Roman" w:hAnsi="Times New Roman" w:cs="Times New Roman"/>
          <w:sz w:val="28"/>
          <w:szCs w:val="28"/>
        </w:rPr>
        <w:t xml:space="preserve"> или обслуживании с</w:t>
      </w:r>
      <w:r>
        <w:rPr>
          <w:rFonts w:ascii="Times New Roman" w:hAnsi="Times New Roman" w:cs="Times New Roman"/>
          <w:sz w:val="28"/>
          <w:szCs w:val="28"/>
        </w:rPr>
        <w:t>айта, на что я даю своё согласи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AE695D" w:rsidRPr="00A9635E">
        <w:rPr>
          <w:rFonts w:ascii="Times New Roman" w:hAnsi="Times New Roman" w:cs="Times New Roman"/>
          <w:sz w:val="28"/>
          <w:szCs w:val="28"/>
        </w:rPr>
        <w:t>. Перечень таких лиц может изменяться. Передача да</w:t>
      </w:r>
      <w:r w:rsidR="00AE695D" w:rsidRPr="00A9635E">
        <w:rPr>
          <w:rFonts w:ascii="Times New Roman" w:hAnsi="Times New Roman" w:cs="Times New Roman"/>
          <w:sz w:val="28"/>
          <w:szCs w:val="28"/>
        </w:rPr>
        <w:t>нных может осуществляться с соблюдением требований законодательства о персональных данных.</w:t>
      </w:r>
    </w:p>
    <w:p w:rsidR="005A6FC4" w:rsidRPr="00AE695D" w:rsidRDefault="00AE695D" w:rsidP="00AE695D">
      <w:pPr>
        <w:pStyle w:val="2"/>
        <w:spacing w:before="0" w:after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8" w:name="X93d6e53cbf6b0b271803c5481c68004ac236062"/>
      <w:bookmarkEnd w:id="7"/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Публикация и использование направленных идей</w:t>
      </w:r>
    </w:p>
    <w:p w:rsidR="005A6FC4" w:rsidRP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>Предоставленные мной идеи, предложения, разработки и ноу-хау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и ины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результат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 xml:space="preserve"> интеллектуальной деятельности</w:t>
      </w:r>
      <w:r w:rsidRPr="00A9635E">
        <w:rPr>
          <w:rFonts w:ascii="Times New Roman" w:hAnsi="Times New Roman" w:cs="Times New Roman"/>
          <w:sz w:val="28"/>
          <w:szCs w:val="28"/>
        </w:rPr>
        <w:t xml:space="preserve"> являются </w:t>
      </w:r>
      <w:r w:rsidRPr="00A9635E">
        <w:rPr>
          <w:rFonts w:ascii="Times New Roman" w:hAnsi="Times New Roman" w:cs="Times New Roman"/>
          <w:sz w:val="28"/>
          <w:szCs w:val="28"/>
        </w:rPr>
        <w:t>оригинальными результатами умственной деятел</w:t>
      </w:r>
      <w:r w:rsidRPr="00A9635E">
        <w:rPr>
          <w:rFonts w:ascii="Times New Roman" w:hAnsi="Times New Roman" w:cs="Times New Roman"/>
          <w:sz w:val="28"/>
          <w:szCs w:val="28"/>
        </w:rPr>
        <w:t xml:space="preserve">ьности, не нарушают прав третьих лиц и могут быть использованы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ом</w:t>
      </w:r>
      <w:r w:rsidRPr="00A9635E">
        <w:rPr>
          <w:rFonts w:ascii="Times New Roman" w:hAnsi="Times New Roman" w:cs="Times New Roman"/>
          <w:sz w:val="28"/>
          <w:szCs w:val="28"/>
        </w:rPr>
        <w:t xml:space="preserve">. Я даю </w:t>
      </w:r>
      <w:r w:rsidR="00A9635E">
        <w:rPr>
          <w:rFonts w:ascii="Times New Roman" w:hAnsi="Times New Roman" w:cs="Times New Roman"/>
          <w:sz w:val="28"/>
          <w:szCs w:val="28"/>
          <w:lang w:val="ru-RU"/>
        </w:rPr>
        <w:t>Метрополитену</w:t>
      </w:r>
      <w:r w:rsidRPr="00A9635E">
        <w:rPr>
          <w:rFonts w:ascii="Times New Roman" w:hAnsi="Times New Roman" w:cs="Times New Roman"/>
          <w:sz w:val="28"/>
          <w:szCs w:val="28"/>
        </w:rPr>
        <w:t xml:space="preserve"> право безвозмездно публиковать, использовать, воспроизводить, изменять и </w:t>
      </w:r>
      <w:r w:rsidRPr="00A9635E">
        <w:rPr>
          <w:rFonts w:ascii="Times New Roman" w:hAnsi="Times New Roman" w:cs="Times New Roman"/>
          <w:sz w:val="28"/>
          <w:szCs w:val="28"/>
        </w:rPr>
        <w:t>использовать указанные материал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любыми способами, предусмотренными Гражданским кодексом Российской Федерации</w:t>
      </w:r>
      <w:r w:rsidRPr="00A9635E">
        <w:rPr>
          <w:rFonts w:ascii="Times New Roman" w:hAnsi="Times New Roman" w:cs="Times New Roman"/>
          <w:sz w:val="28"/>
          <w:szCs w:val="28"/>
        </w:rPr>
        <w:t xml:space="preserve"> без дополнительного согласия с моей стороны.</w:t>
      </w:r>
    </w:p>
    <w:p w:rsidR="005A6FC4" w:rsidRPr="00AE695D" w:rsidRDefault="00AE695D" w:rsidP="00AE695D">
      <w:pPr>
        <w:pStyle w:val="2"/>
        <w:spacing w:before="0" w:after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9" w:name="срок-действия-согласия-и-отзыв"/>
      <w:bookmarkEnd w:id="8"/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С</w:t>
      </w:r>
      <w:r w:rsidRPr="00AE695D">
        <w:rPr>
          <w:rFonts w:ascii="Times New Roman" w:hAnsi="Times New Roman" w:cs="Times New Roman"/>
          <w:b/>
          <w:color w:val="auto"/>
          <w:sz w:val="28"/>
          <w:szCs w:val="28"/>
        </w:rPr>
        <w:t>рок действия согласия и отзыв</w:t>
      </w:r>
    </w:p>
    <w:p w:rsidR="005A6FC4" w:rsidRPr="00A9635E" w:rsidRDefault="00AE695D" w:rsidP="00AE695D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A9635E">
        <w:rPr>
          <w:rFonts w:ascii="Times New Roman" w:hAnsi="Times New Roman" w:cs="Times New Roman"/>
          <w:sz w:val="28"/>
          <w:szCs w:val="28"/>
        </w:rPr>
        <w:t xml:space="preserve">Настоящее согласие действует с момента его предоставления до его отзыва. Согласие может быть отозвано </w:t>
      </w:r>
      <w:r w:rsidRPr="00A9635E">
        <w:rPr>
          <w:rFonts w:ascii="Times New Roman" w:hAnsi="Times New Roman" w:cs="Times New Roman"/>
          <w:sz w:val="28"/>
          <w:szCs w:val="28"/>
        </w:rPr>
        <w:t xml:space="preserve">в любой момент в письменной форме посредством направления заяв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в Метрополитен</w:t>
      </w:r>
      <w:r w:rsidRPr="00A9635E">
        <w:rPr>
          <w:rFonts w:ascii="Times New Roman" w:hAnsi="Times New Roman" w:cs="Times New Roman"/>
          <w:sz w:val="28"/>
          <w:szCs w:val="28"/>
        </w:rPr>
        <w:t xml:space="preserve"> по адресу: 129110, г. Москва, проспект Ми</w:t>
      </w:r>
      <w:r w:rsidRPr="00A9635E">
        <w:rPr>
          <w:rFonts w:ascii="Times New Roman" w:hAnsi="Times New Roman" w:cs="Times New Roman"/>
          <w:sz w:val="28"/>
          <w:szCs w:val="28"/>
        </w:rPr>
        <w:t xml:space="preserve">ра, д. 41, стр. 2 (в зависимости от возможностей также по электронной почте, указанной на сайте </w:t>
      </w:r>
      <w:r>
        <w:rPr>
          <w:rFonts w:ascii="Times New Roman" w:hAnsi="Times New Roman" w:cs="Times New Roman"/>
          <w:sz w:val="28"/>
          <w:szCs w:val="28"/>
          <w:lang w:val="ru-RU"/>
        </w:rPr>
        <w:t>Метрополитена)</w:t>
      </w:r>
      <w:r w:rsidRPr="00A9635E">
        <w:rPr>
          <w:rFonts w:ascii="Times New Roman" w:hAnsi="Times New Roman" w:cs="Times New Roman"/>
          <w:sz w:val="28"/>
          <w:szCs w:val="28"/>
        </w:rPr>
        <w:t xml:space="preserve">. После получения заявления об отзыве согласия </w:t>
      </w:r>
      <w:r>
        <w:rPr>
          <w:rFonts w:ascii="Times New Roman" w:hAnsi="Times New Roman" w:cs="Times New Roman"/>
          <w:sz w:val="28"/>
          <w:szCs w:val="28"/>
          <w:lang w:val="ru-RU"/>
        </w:rPr>
        <w:t>Метрополитен</w:t>
      </w:r>
      <w:r w:rsidRPr="00A9635E">
        <w:rPr>
          <w:rFonts w:ascii="Times New Roman" w:hAnsi="Times New Roman" w:cs="Times New Roman"/>
          <w:sz w:val="28"/>
          <w:szCs w:val="28"/>
        </w:rPr>
        <w:t xml:space="preserve"> прекратит обработку моих Персональных данных, за исключением случаев, когда продолжение обработки данных разрешено законодательством Российской Федерации.</w:t>
      </w:r>
      <w:bookmarkStart w:id="10" w:name="citations"/>
      <w:bookmarkEnd w:id="1"/>
      <w:bookmarkEnd w:id="2"/>
      <w:bookmarkEnd w:id="9"/>
      <w:bookmarkEnd w:id="10"/>
    </w:p>
    <w:sectPr w:rsidR="005A6FC4" w:rsidRPr="00A9635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31CAD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6FC4"/>
    <w:rsid w:val="005A6FC4"/>
    <w:rsid w:val="00A9635E"/>
    <w:rsid w:val="00AE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8A2EA"/>
  <w15:docId w15:val="{8E7E90F6-6254-4218-AE10-425EF2350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Черных Алена Дмитриевна</dc:creator>
  <cp:keywords/>
  <cp:lastModifiedBy>Черных Алена Дмитриевна</cp:lastModifiedBy>
  <cp:revision>2</cp:revision>
  <dcterms:created xsi:type="dcterms:W3CDTF">2025-11-11T20:44:00Z</dcterms:created>
  <dcterms:modified xsi:type="dcterms:W3CDTF">2025-11-11T20:44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